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74530" w14:textId="77777777" w:rsidR="006665DD" w:rsidRPr="00E74C47" w:rsidRDefault="006665DD" w:rsidP="006665DD">
      <w:pPr>
        <w:spacing w:after="240"/>
        <w:jc w:val="center"/>
        <w:rPr>
          <w:b/>
          <w:bCs/>
        </w:rPr>
      </w:pPr>
      <w:r w:rsidRPr="00E74C47">
        <w:rPr>
          <w:b/>
          <w:bCs/>
        </w:rPr>
        <w:t>CAP 4784 – Introduction to Data Analytics</w:t>
      </w:r>
    </w:p>
    <w:p w14:paraId="68562F62" w14:textId="02943FE9" w:rsidR="006665DD" w:rsidRDefault="006665DD" w:rsidP="006665DD">
      <w:pPr>
        <w:pStyle w:val="Title"/>
      </w:pPr>
      <w:r>
        <w:t xml:space="preserve">Lab 3 – </w:t>
      </w:r>
      <w:proofErr w:type="spellStart"/>
      <w:r>
        <w:t>CreditCard</w:t>
      </w:r>
      <w:proofErr w:type="spellEnd"/>
      <w:r>
        <w:t xml:space="preserve"> Assignment</w:t>
      </w:r>
    </w:p>
    <w:p w14:paraId="4D64A07C" w14:textId="77777777" w:rsidR="006665DD" w:rsidRDefault="006665DD" w:rsidP="006665DD"/>
    <w:p w14:paraId="286DA5BE" w14:textId="77777777" w:rsidR="006665DD" w:rsidRPr="001F1B2B" w:rsidRDefault="006665DD" w:rsidP="006665DD">
      <w:pPr>
        <w:rPr>
          <w:b/>
          <w:bCs/>
        </w:rPr>
      </w:pPr>
      <w:r w:rsidRPr="001F1B2B">
        <w:rPr>
          <w:b/>
          <w:bCs/>
        </w:rPr>
        <w:t xml:space="preserve">Submit Python script for </w:t>
      </w:r>
      <w:r>
        <w:rPr>
          <w:b/>
          <w:bCs/>
        </w:rPr>
        <w:t>the below-</w:t>
      </w:r>
      <w:r w:rsidRPr="001F1B2B">
        <w:rPr>
          <w:b/>
          <w:bCs/>
        </w:rPr>
        <w:t>specified assignment description.</w:t>
      </w:r>
    </w:p>
    <w:p w14:paraId="117C24B2" w14:textId="77777777" w:rsidR="006665DD" w:rsidRDefault="006665DD" w:rsidP="006665DD"/>
    <w:p w14:paraId="509BF518" w14:textId="0EA639FF" w:rsidR="006665DD" w:rsidRDefault="004552D3" w:rsidP="006665DD">
      <w:r>
        <w:t xml:space="preserve">Write a Python script file containing </w:t>
      </w:r>
      <w:r w:rsidR="006665DD">
        <w:t xml:space="preserve">a class named </w:t>
      </w:r>
      <w:proofErr w:type="spellStart"/>
      <w:r w:rsidR="006665DD">
        <w:t>CreditCard</w:t>
      </w:r>
      <w:proofErr w:type="spellEnd"/>
      <w:r w:rsidR="006665DD">
        <w:t xml:space="preserve"> that models a credit card. The class constructor method (</w:t>
      </w:r>
      <w:proofErr w:type="spellStart"/>
      <w:r w:rsidR="006665DD">
        <w:t>init</w:t>
      </w:r>
      <w:proofErr w:type="spellEnd"/>
      <w:r w:rsidR="006665DD">
        <w:t xml:space="preserve">) should take </w:t>
      </w:r>
      <w:r w:rsidR="0009324F">
        <w:t xml:space="preserve">the </w:t>
      </w:r>
      <w:r w:rsidR="006665DD">
        <w:t xml:space="preserve">credit card number, person’s name, and the expiration date as inputs. The constructor method should set the credit limit to 1000 and assign a random value below 1000 as the card balance amount. </w:t>
      </w:r>
      <w:proofErr w:type="spellStart"/>
      <w:r w:rsidR="006665DD">
        <w:t>Credit</w:t>
      </w:r>
      <w:r w:rsidR="0009324F">
        <w:t>C</w:t>
      </w:r>
      <w:r w:rsidR="006665DD">
        <w:t>ard</w:t>
      </w:r>
      <w:proofErr w:type="spellEnd"/>
      <w:r w:rsidR="006665DD">
        <w:t xml:space="preserve"> class should have a dictionary class variable for supported credit card types. See </w:t>
      </w:r>
      <w:r w:rsidR="0009324F">
        <w:t xml:space="preserve">the </w:t>
      </w:r>
      <w:r w:rsidR="006665DD">
        <w:t>below table for the key pair conditions.</w:t>
      </w:r>
    </w:p>
    <w:p w14:paraId="527A38DC" w14:textId="77777777" w:rsidR="006665DD" w:rsidRDefault="006665DD" w:rsidP="006665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890"/>
      </w:tblGrid>
      <w:tr w:rsidR="006665DD" w14:paraId="16FA86ED" w14:textId="77777777" w:rsidTr="006665DD">
        <w:tc>
          <w:tcPr>
            <w:tcW w:w="895" w:type="dxa"/>
          </w:tcPr>
          <w:p w14:paraId="54020388" w14:textId="4ACF652E" w:rsidR="006665DD" w:rsidRDefault="006665DD" w:rsidP="006665DD">
            <w:r>
              <w:t>Key</w:t>
            </w:r>
          </w:p>
        </w:tc>
        <w:tc>
          <w:tcPr>
            <w:tcW w:w="1890" w:type="dxa"/>
          </w:tcPr>
          <w:p w14:paraId="6C4E680C" w14:textId="41696C55" w:rsidR="006665DD" w:rsidRDefault="006665DD" w:rsidP="006665DD">
            <w:r>
              <w:t>Value</w:t>
            </w:r>
          </w:p>
        </w:tc>
      </w:tr>
      <w:tr w:rsidR="006665DD" w14:paraId="55D80766" w14:textId="77777777" w:rsidTr="006665DD">
        <w:tc>
          <w:tcPr>
            <w:tcW w:w="895" w:type="dxa"/>
          </w:tcPr>
          <w:p w14:paraId="24170199" w14:textId="6C117DEE" w:rsidR="006665DD" w:rsidRDefault="006665DD" w:rsidP="006665DD">
            <w:r>
              <w:t>1</w:t>
            </w:r>
          </w:p>
        </w:tc>
        <w:tc>
          <w:tcPr>
            <w:tcW w:w="1890" w:type="dxa"/>
          </w:tcPr>
          <w:p w14:paraId="21A519B5" w14:textId="422CF057" w:rsidR="006665DD" w:rsidRDefault="006665DD" w:rsidP="006665DD">
            <w:r>
              <w:t>Visa</w:t>
            </w:r>
          </w:p>
        </w:tc>
      </w:tr>
      <w:tr w:rsidR="006665DD" w14:paraId="3976311B" w14:textId="77777777" w:rsidTr="006665DD">
        <w:tc>
          <w:tcPr>
            <w:tcW w:w="895" w:type="dxa"/>
          </w:tcPr>
          <w:p w14:paraId="5BA0BB4E" w14:textId="7618F5B0" w:rsidR="006665DD" w:rsidRDefault="006665DD" w:rsidP="006665DD">
            <w:r>
              <w:t>2</w:t>
            </w:r>
          </w:p>
        </w:tc>
        <w:tc>
          <w:tcPr>
            <w:tcW w:w="1890" w:type="dxa"/>
          </w:tcPr>
          <w:p w14:paraId="403E84B7" w14:textId="74263F75" w:rsidR="006665DD" w:rsidRDefault="006665DD" w:rsidP="006665DD">
            <w:r>
              <w:t>Mastercard</w:t>
            </w:r>
          </w:p>
        </w:tc>
      </w:tr>
      <w:tr w:rsidR="006665DD" w14:paraId="26F7E643" w14:textId="77777777" w:rsidTr="006665DD">
        <w:tc>
          <w:tcPr>
            <w:tcW w:w="895" w:type="dxa"/>
          </w:tcPr>
          <w:p w14:paraId="06469D5F" w14:textId="3696663C" w:rsidR="006665DD" w:rsidRDefault="006665DD" w:rsidP="006665DD">
            <w:r>
              <w:t>3</w:t>
            </w:r>
          </w:p>
        </w:tc>
        <w:tc>
          <w:tcPr>
            <w:tcW w:w="1890" w:type="dxa"/>
          </w:tcPr>
          <w:p w14:paraId="5E1000B4" w14:textId="63A0FCBB" w:rsidR="006665DD" w:rsidRDefault="006665DD" w:rsidP="006665DD">
            <w:r>
              <w:t>Amex</w:t>
            </w:r>
          </w:p>
        </w:tc>
      </w:tr>
      <w:tr w:rsidR="006665DD" w14:paraId="59630741" w14:textId="77777777" w:rsidTr="006665DD">
        <w:tc>
          <w:tcPr>
            <w:tcW w:w="895" w:type="dxa"/>
          </w:tcPr>
          <w:p w14:paraId="0F496F43" w14:textId="42DCEB08" w:rsidR="006665DD" w:rsidRDefault="006665DD" w:rsidP="006665DD">
            <w:r>
              <w:t>4</w:t>
            </w:r>
          </w:p>
        </w:tc>
        <w:tc>
          <w:tcPr>
            <w:tcW w:w="1890" w:type="dxa"/>
          </w:tcPr>
          <w:p w14:paraId="0F3E056E" w14:textId="3AB317C3" w:rsidR="006665DD" w:rsidRDefault="006665DD" w:rsidP="006665DD">
            <w:r>
              <w:t>Discover</w:t>
            </w:r>
          </w:p>
        </w:tc>
      </w:tr>
    </w:tbl>
    <w:p w14:paraId="37C93100" w14:textId="77777777" w:rsidR="006665DD" w:rsidRDefault="006665DD" w:rsidP="006665DD"/>
    <w:p w14:paraId="1E051C77" w14:textId="49881CDB" w:rsidR="006665DD" w:rsidRDefault="006665DD" w:rsidP="006665DD">
      <w:proofErr w:type="spellStart"/>
      <w:r>
        <w:t>CreditCard</w:t>
      </w:r>
      <w:proofErr w:type="spellEnd"/>
      <w:r>
        <w:t xml:space="preserve"> class should have get methods for obtaining </w:t>
      </w:r>
      <w:r w:rsidR="0009324F">
        <w:t xml:space="preserve">a </w:t>
      </w:r>
      <w:r w:rsidR="000776AF">
        <w:t>person’s name and card type.</w:t>
      </w:r>
    </w:p>
    <w:p w14:paraId="7EC0C1BA" w14:textId="43D4FF05" w:rsidR="000776AF" w:rsidRDefault="000776AF" w:rsidP="006665DD"/>
    <w:p w14:paraId="5D4845CC" w14:textId="0586CCF0" w:rsidR="000776AF" w:rsidRDefault="000776AF" w:rsidP="006665DD">
      <w:proofErr w:type="spellStart"/>
      <w:r>
        <w:t>CreditCard</w:t>
      </w:r>
      <w:proofErr w:type="spellEnd"/>
      <w:r>
        <w:t xml:space="preserve"> class should have a method the checks with the dictionary class variable and assign card type to a given credit card number.</w:t>
      </w:r>
      <w:r w:rsidR="00E112D4">
        <w:t xml:space="preserve"> The method should the fifth element in the credit card number, if the fifth element number matches with the key, then the value is assigned as the card type.</w:t>
      </w:r>
      <w:r>
        <w:t xml:space="preserve"> If </w:t>
      </w:r>
      <w:r w:rsidR="0009324F">
        <w:t xml:space="preserve">the </w:t>
      </w:r>
      <w:r w:rsidR="00E112D4">
        <w:t>key</w:t>
      </w:r>
      <w:r>
        <w:t xml:space="preserve"> does not exist in the dictionary, then “Not Supported Card Type” should be assigned</w:t>
      </w:r>
      <w:r w:rsidR="00E112D4">
        <w:t xml:space="preserve"> to the card type</w:t>
      </w:r>
      <w:r>
        <w:t>.</w:t>
      </w:r>
    </w:p>
    <w:p w14:paraId="7FF6B699" w14:textId="77777777" w:rsidR="000776AF" w:rsidRDefault="000776AF" w:rsidP="006665DD"/>
    <w:p w14:paraId="56A5F606" w14:textId="4C157217" w:rsidR="000776AF" w:rsidRDefault="006665DD" w:rsidP="006665DD">
      <w:proofErr w:type="spellStart"/>
      <w:r>
        <w:t>CreditCard</w:t>
      </w:r>
      <w:proofErr w:type="spellEnd"/>
      <w:r>
        <w:t xml:space="preserve"> class should contain a method name </w:t>
      </w:r>
      <w:proofErr w:type="spellStart"/>
      <w:r>
        <w:t>processOrder</w:t>
      </w:r>
      <w:proofErr w:type="spellEnd"/>
      <w:r>
        <w:t xml:space="preserve"> that checks whether there is sufficient balance on the card for processing an order.</w:t>
      </w:r>
      <w:r w:rsidR="000776AF">
        <w:t xml:space="preserve"> The </w:t>
      </w:r>
      <w:proofErr w:type="spellStart"/>
      <w:r w:rsidR="000776AF">
        <w:t>processOrder</w:t>
      </w:r>
      <w:proofErr w:type="spellEnd"/>
      <w:r w:rsidR="000776AF">
        <w:t xml:space="preserve"> menu should take a transaction amount as its input.</w:t>
      </w:r>
      <w:r>
        <w:t xml:space="preserve"> </w:t>
      </w:r>
      <w:r w:rsidR="000776AF">
        <w:t>If there is sufficient balance</w:t>
      </w:r>
      <w:r w:rsidR="0009324F">
        <w:t>,</w:t>
      </w:r>
      <w:r w:rsidR="000776AF">
        <w:t xml:space="preserve"> then </w:t>
      </w:r>
      <w:r w:rsidR="0009324F">
        <w:t xml:space="preserve">the </w:t>
      </w:r>
      <w:r w:rsidR="000776AF">
        <w:t>transaction amount is added to the card balance amount and returns True. If there is not sufficient balance</w:t>
      </w:r>
      <w:r w:rsidR="0009324F">
        <w:t>,</w:t>
      </w:r>
      <w:r w:rsidR="000776AF">
        <w:t xml:space="preserve"> then it returns False. If credit card type is not supported</w:t>
      </w:r>
      <w:r w:rsidR="0009324F">
        <w:t>,</w:t>
      </w:r>
      <w:r w:rsidR="000776AF">
        <w:t xml:space="preserve"> then it returns False.</w:t>
      </w:r>
    </w:p>
    <w:p w14:paraId="1352EDAA" w14:textId="55F6A883" w:rsidR="000776AF" w:rsidRDefault="000776AF" w:rsidP="006665DD"/>
    <w:p w14:paraId="72AB976F" w14:textId="46E743BA" w:rsidR="000776AF" w:rsidRDefault="000776AF" w:rsidP="006665DD">
      <w:proofErr w:type="spellStart"/>
      <w:r>
        <w:t>CreditCard</w:t>
      </w:r>
      <w:proofErr w:type="spellEnd"/>
      <w:r>
        <w:t xml:space="preserve"> class should have a </w:t>
      </w:r>
      <w:proofErr w:type="gramStart"/>
      <w:r>
        <w:t>str(</w:t>
      </w:r>
      <w:proofErr w:type="gramEnd"/>
      <w:r>
        <w:t>) function that returns information about the credit card number, person’s name, and expiration date.</w:t>
      </w:r>
    </w:p>
    <w:p w14:paraId="311E047F" w14:textId="77777777" w:rsidR="000776AF" w:rsidRDefault="000776AF" w:rsidP="006665DD"/>
    <w:p w14:paraId="3D3C49BB" w14:textId="459FDD55" w:rsidR="000776AF" w:rsidRDefault="0009324F" w:rsidP="006665DD">
      <w:r>
        <w:t>The</w:t>
      </w:r>
      <w:r w:rsidR="000776AF">
        <w:t xml:space="preserve"> below</w:t>
      </w:r>
      <w:r>
        <w:t xml:space="preserve">-given </w:t>
      </w:r>
      <w:r w:rsidR="000776AF">
        <w:t xml:space="preserve">transactions Python script should be used as a test application to demonstrate </w:t>
      </w:r>
      <w:proofErr w:type="spellStart"/>
      <w:r w:rsidR="000776AF">
        <w:t>CreditCard</w:t>
      </w:r>
      <w:proofErr w:type="spellEnd"/>
      <w:r w:rsidR="000776AF">
        <w:t xml:space="preserve"> class capabilities.</w:t>
      </w:r>
      <w:r>
        <w:t xml:space="preserve"> Sample output generated by the transaction Python script file upon successful test run is also provided below.</w:t>
      </w:r>
    </w:p>
    <w:p w14:paraId="06738D54" w14:textId="20FAE112" w:rsidR="004552D3" w:rsidRDefault="004552D3" w:rsidP="006665DD"/>
    <w:p w14:paraId="53992530" w14:textId="35347E60" w:rsidR="0009324F" w:rsidRDefault="0009324F" w:rsidP="006665DD"/>
    <w:p w14:paraId="39E0FDD8" w14:textId="07772090" w:rsidR="0009324F" w:rsidRDefault="0009324F" w:rsidP="006665DD"/>
    <w:p w14:paraId="0028E6AB" w14:textId="3C25E3FF" w:rsidR="0009324F" w:rsidRDefault="0009324F" w:rsidP="006665DD"/>
    <w:p w14:paraId="14A8781F" w14:textId="1E14EDE5" w:rsidR="0009324F" w:rsidRDefault="0009324F" w:rsidP="006665DD"/>
    <w:p w14:paraId="23F71940" w14:textId="5990626C" w:rsidR="0009324F" w:rsidRDefault="0009324F" w:rsidP="006665DD"/>
    <w:p w14:paraId="131CAF97" w14:textId="4E88EBFA" w:rsidR="0009324F" w:rsidRDefault="0009324F" w:rsidP="006665DD"/>
    <w:p w14:paraId="75D1B188" w14:textId="089494D6" w:rsidR="0009324F" w:rsidRDefault="0009324F" w:rsidP="006665DD"/>
    <w:p w14:paraId="471E94E8" w14:textId="7B4366D6" w:rsidR="0009324F" w:rsidRDefault="0009324F" w:rsidP="006665DD"/>
    <w:p w14:paraId="63CD28C9" w14:textId="50A28966" w:rsidR="0009324F" w:rsidRDefault="0009324F" w:rsidP="006665DD"/>
    <w:p w14:paraId="067DFADB" w14:textId="40AB0EA6" w:rsidR="0009324F" w:rsidRPr="0009324F" w:rsidRDefault="0009324F" w:rsidP="006665DD">
      <w:pPr>
        <w:rPr>
          <w:b/>
          <w:bCs/>
        </w:rPr>
      </w:pPr>
      <w:r w:rsidRPr="0009324F">
        <w:rPr>
          <w:b/>
          <w:bCs/>
        </w:rPr>
        <w:t>Code for lab3_transaction.py file:</w:t>
      </w:r>
    </w:p>
    <w:p w14:paraId="00A7DC7A" w14:textId="42C1E4CD" w:rsidR="000776AF" w:rsidRDefault="000776AF" w:rsidP="006665DD"/>
    <w:p w14:paraId="2B1D54BB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import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random</w:t>
      </w:r>
      <w:proofErr w:type="gramEnd"/>
    </w:p>
    <w:p w14:paraId="1F485996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from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datetime 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import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date</w:t>
      </w:r>
    </w:p>
    <w:p w14:paraId="35A18631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from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lab3_creditcard_soln 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import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</w:t>
      </w:r>
      <w:proofErr w:type="spell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reditCard</w:t>
      </w:r>
      <w:proofErr w:type="spellEnd"/>
    </w:p>
    <w:p w14:paraId="10A5D035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</w:p>
    <w:p w14:paraId="443142E4" w14:textId="25BE168E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oducts = [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Aztex Coin Medallion Necklace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Pirate Life Graphic T-shirt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Treasure Map Tapestry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Pirates of Carribean Wall Poster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Davy Jones Music Box</w:t>
      </w:r>
      <w:proofErr w:type="gramStart"/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]</w:t>
      </w:r>
      <w:proofErr w:type="gramEnd"/>
    </w:p>
    <w:p w14:paraId="30E0032A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</w:p>
    <w:p w14:paraId="1CE63009" w14:textId="36222E81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ustomers = [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Jack Sparrow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Frederick Barbossa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Will Turner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Elizabeth Swann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‘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Joshamee Gibbs</w:t>
      </w:r>
      <w:r w:rsidR="0009324F">
        <w:rPr>
          <w:rFonts w:ascii="Consolas" w:eastAsia="Times New Roman" w:hAnsi="Consolas" w:cs="Times New Roman"/>
          <w:color w:val="A31515"/>
          <w:sz w:val="20"/>
          <w:szCs w:val="20"/>
        </w:rPr>
        <w:t>’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]</w:t>
      </w:r>
    </w:p>
    <w:p w14:paraId="45CD9193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</w:p>
    <w:p w14:paraId="7A56991A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for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x, prod 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in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enumerate(products):</w:t>
      </w:r>
    </w:p>
    <w:p w14:paraId="673C7F71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\n ----------------------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16F1FBC7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Welcome Data Analytics Store!!!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5C54C015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Order Placed: 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+ </w:t>
      </w:r>
      <w:proofErr w:type="spell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date.today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).</w:t>
      </w:r>
      <w:proofErr w:type="spell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strftime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%B %d, %Y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)</w:t>
      </w:r>
    </w:p>
    <w:p w14:paraId="3A59C7B6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Tortuga Pirate Shop Order Number: 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+ str(random.randint(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5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50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))</w:t>
      </w:r>
    </w:p>
    <w:p w14:paraId="214F620B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price = </w:t>
      </w:r>
      <w:proofErr w:type="spellStart"/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random.randrange</w:t>
      </w:r>
      <w:proofErr w:type="spellEnd"/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1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1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7D70FA10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Order Total: ${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:.2f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}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.format(price))</w:t>
      </w:r>
    </w:p>
    <w:p w14:paraId="72362F3F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</w:p>
    <w:p w14:paraId="23BF7268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cardnum =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str(</w:t>
      </w:r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random.randint(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10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9999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) + 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 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+ str(x) + str(random.randint(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1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999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) + 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 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+ str(random.randint(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10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9999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) + 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" "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+ str(random.randint(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1000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</w:t>
      </w:r>
      <w:r w:rsidRPr="004552D3">
        <w:rPr>
          <w:rFonts w:ascii="Consolas" w:eastAsia="Times New Roman" w:hAnsi="Consolas" w:cs="Times New Roman"/>
          <w:color w:val="098658"/>
          <w:sz w:val="20"/>
          <w:szCs w:val="20"/>
        </w:rPr>
        <w:t>9999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)</w:t>
      </w:r>
    </w:p>
    <w:p w14:paraId="0294D6A1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spell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card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= </w:t>
      </w:r>
      <w:proofErr w:type="spellStart"/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reditCard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</w:t>
      </w:r>
      <w:proofErr w:type="spellStart"/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ardnum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, customers[x], 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10/25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22FA7F9C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</w:p>
    <w:p w14:paraId="7EFE4216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if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</w:t>
      </w:r>
      <w:proofErr w:type="spellStart"/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card.processOrder</w:t>
      </w:r>
      <w:proofErr w:type="spellEnd"/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price):</w:t>
      </w:r>
    </w:p>
    <w:p w14:paraId="7B3A4298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Order successfully processed.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0519C41F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Thank you, {} for the ordering {}. Your {} credit card will be charged for ${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:.2f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}.</w:t>
      </w:r>
      <w:proofErr w:type="gramStart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.format</w:t>
      </w:r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ccard.get_cardOwner(), prod, ccard.get_cardType(), price))</w:t>
      </w:r>
    </w:p>
    <w:p w14:paraId="48859953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spellStart"/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elif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</w:t>
      </w:r>
      <w:proofErr w:type="spell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card.get_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ardType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</w:t>
      </w:r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 == </w:t>
      </w:r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Not Supported Card Type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:</w:t>
      </w:r>
    </w:p>
    <w:p w14:paraId="4857EA9B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Your {} credit card is not accepted by the store. Please provide a different type of credit card.</w:t>
      </w:r>
      <w:proofErr w:type="gramStart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.format</w:t>
      </w:r>
      <w:proofErr w:type="gram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(ccard.get_cardType()))</w:t>
      </w:r>
    </w:p>
    <w:p w14:paraId="6FD013E6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r w:rsidRPr="004552D3">
        <w:rPr>
          <w:rFonts w:ascii="Consolas" w:eastAsia="Times New Roman" w:hAnsi="Consolas" w:cs="Times New Roman"/>
          <w:color w:val="0000FF"/>
          <w:sz w:val="20"/>
          <w:szCs w:val="20"/>
        </w:rPr>
        <w:t>else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:</w:t>
      </w:r>
    </w:p>
    <w:p w14:paraId="1C98455C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lastRenderedPageBreak/>
        <w:t>    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Your credit card did not have sufficient amount. Order was not successfully processed.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18A995FE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</w:p>
    <w:p w14:paraId="3CEBF443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proofErr w:type="gram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print(</w:t>
      </w:r>
      <w:proofErr w:type="gramEnd"/>
      <w:r w:rsidRPr="004552D3">
        <w:rPr>
          <w:rFonts w:ascii="Consolas" w:eastAsia="Times New Roman" w:hAnsi="Consolas" w:cs="Times New Roman"/>
          <w:color w:val="A31515"/>
          <w:sz w:val="20"/>
          <w:szCs w:val="20"/>
        </w:rPr>
        <w:t>'\n --- Credit Card Information ----\n'</w:t>
      </w: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430670A7" w14:textId="77777777" w:rsidR="004552D3" w:rsidRPr="004552D3" w:rsidRDefault="004552D3" w:rsidP="004552D3">
      <w:pPr>
        <w:shd w:val="clear" w:color="auto" w:fill="FFFFFF"/>
        <w:spacing w:line="360" w:lineRule="atLeast"/>
        <w:jc w:val="left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    print(</w:t>
      </w:r>
      <w:proofErr w:type="spellStart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ccard</w:t>
      </w:r>
      <w:proofErr w:type="spellEnd"/>
      <w:r w:rsidRPr="004552D3">
        <w:rPr>
          <w:rFonts w:ascii="Consolas" w:eastAsia="Times New Roman" w:hAnsi="Consolas" w:cs="Times New Roman"/>
          <w:color w:val="000000"/>
          <w:sz w:val="20"/>
          <w:szCs w:val="20"/>
        </w:rPr>
        <w:t>)</w:t>
      </w:r>
    </w:p>
    <w:p w14:paraId="237353F5" w14:textId="7D5DCB7F" w:rsidR="000776AF" w:rsidRDefault="000776AF" w:rsidP="006665DD"/>
    <w:p w14:paraId="1254B522" w14:textId="34F09656" w:rsidR="0009324F" w:rsidRDefault="0009324F" w:rsidP="006665DD">
      <w:pPr>
        <w:rPr>
          <w:b/>
          <w:bCs/>
        </w:rPr>
      </w:pPr>
      <w:r w:rsidRPr="0009324F">
        <w:rPr>
          <w:b/>
          <w:bCs/>
        </w:rPr>
        <w:t>Output generated by the transaction Python script:</w:t>
      </w:r>
    </w:p>
    <w:p w14:paraId="0CC42176" w14:textId="072279E2" w:rsidR="0009324F" w:rsidRDefault="0009324F" w:rsidP="006665DD"/>
    <w:p w14:paraId="020C9529" w14:textId="77777777" w:rsidR="00890B77" w:rsidRDefault="00890B77" w:rsidP="00890B77">
      <w:r>
        <w:t>----------------------</w:t>
      </w:r>
    </w:p>
    <w:p w14:paraId="37C2ED02" w14:textId="77777777" w:rsidR="00890B77" w:rsidRDefault="00890B77" w:rsidP="00890B77">
      <w:r>
        <w:t>Welcome to the Data Analytics Store!!!</w:t>
      </w:r>
    </w:p>
    <w:p w14:paraId="4C0B3886" w14:textId="77777777" w:rsidR="00890B77" w:rsidRDefault="00890B77" w:rsidP="00890B77">
      <w:r>
        <w:t>Order Placed: January 27, 2021</w:t>
      </w:r>
    </w:p>
    <w:p w14:paraId="65845281" w14:textId="77777777" w:rsidR="00890B77" w:rsidRDefault="00890B77" w:rsidP="00890B77">
      <w:r>
        <w:t>Tortuga Pirate Shop Order Number: 1697</w:t>
      </w:r>
    </w:p>
    <w:p w14:paraId="205E194C" w14:textId="77777777" w:rsidR="00890B77" w:rsidRDefault="00890B77" w:rsidP="00890B77">
      <w:r>
        <w:t>Order Total: $76.00</w:t>
      </w:r>
    </w:p>
    <w:p w14:paraId="54FD4ACE" w14:textId="77777777" w:rsidR="00890B77" w:rsidRDefault="00890B77" w:rsidP="00890B77">
      <w:r>
        <w:t>Your credit card is not accepted by the store. Please provide a different type of credit card.</w:t>
      </w:r>
    </w:p>
    <w:p w14:paraId="142BA4A5" w14:textId="77777777" w:rsidR="00890B77" w:rsidRDefault="00890B77" w:rsidP="00890B77"/>
    <w:p w14:paraId="6957FF51" w14:textId="77777777" w:rsidR="00890B77" w:rsidRDefault="00890B77" w:rsidP="00890B77">
      <w:r>
        <w:t xml:space="preserve"> --- Credit Card Information ----</w:t>
      </w:r>
    </w:p>
    <w:p w14:paraId="6FEABB29" w14:textId="77777777" w:rsidR="00890B77" w:rsidRDefault="00890B77" w:rsidP="00890B77"/>
    <w:p w14:paraId="1B1B13F3" w14:textId="77777777" w:rsidR="00890B77" w:rsidRDefault="00890B77" w:rsidP="00890B77">
      <w:r>
        <w:t>Jack Sparrow is the owner of the credit card with number 6772 0533 9361 3053 which expires on 10/25.</w:t>
      </w:r>
    </w:p>
    <w:p w14:paraId="78D91516" w14:textId="77777777" w:rsidR="00890B77" w:rsidRDefault="00890B77" w:rsidP="00890B77"/>
    <w:p w14:paraId="3B0AD598" w14:textId="77777777" w:rsidR="00890B77" w:rsidRDefault="00890B77" w:rsidP="00890B77">
      <w:r>
        <w:t xml:space="preserve"> ----------------------</w:t>
      </w:r>
    </w:p>
    <w:p w14:paraId="29B0F193" w14:textId="77777777" w:rsidR="00890B77" w:rsidRDefault="00890B77" w:rsidP="00890B77">
      <w:r>
        <w:t>Welcome to the Data Analytics Store!!!</w:t>
      </w:r>
    </w:p>
    <w:p w14:paraId="04306794" w14:textId="77777777" w:rsidR="00890B77" w:rsidRDefault="00890B77" w:rsidP="00890B77">
      <w:r>
        <w:t>Order Placed: January 27, 2021</w:t>
      </w:r>
    </w:p>
    <w:p w14:paraId="50023DB4" w14:textId="77777777" w:rsidR="00890B77" w:rsidRDefault="00890B77" w:rsidP="00890B77">
      <w:r>
        <w:t>Tortuga Pirate Shop Order Number: 2646</w:t>
      </w:r>
    </w:p>
    <w:p w14:paraId="0106114A" w14:textId="77777777" w:rsidR="00890B77" w:rsidRDefault="00890B77" w:rsidP="00890B77">
      <w:r>
        <w:t>Order Total: $65.00</w:t>
      </w:r>
    </w:p>
    <w:p w14:paraId="60D1F0C3" w14:textId="77777777" w:rsidR="00890B77" w:rsidRDefault="00890B77" w:rsidP="00890B77">
      <w:r>
        <w:t>Order successfully processed.</w:t>
      </w:r>
    </w:p>
    <w:p w14:paraId="710E6179" w14:textId="77777777" w:rsidR="00890B77" w:rsidRDefault="00890B77" w:rsidP="00890B77">
      <w:r>
        <w:t xml:space="preserve">Thank you, Frederick </w:t>
      </w:r>
      <w:proofErr w:type="spellStart"/>
      <w:r>
        <w:t>Barbossa</w:t>
      </w:r>
      <w:proofErr w:type="spellEnd"/>
      <w:r>
        <w:t xml:space="preserve"> for ordering the Pirate Life Graphic T-shirt. Your Visa credit card will be charged for $65.00.</w:t>
      </w:r>
    </w:p>
    <w:p w14:paraId="4FBE5531" w14:textId="77777777" w:rsidR="00890B77" w:rsidRDefault="00890B77" w:rsidP="00890B77"/>
    <w:p w14:paraId="53D72AEA" w14:textId="77777777" w:rsidR="00890B77" w:rsidRDefault="00890B77" w:rsidP="00890B77">
      <w:r>
        <w:t xml:space="preserve"> --- Credit Card Information ----</w:t>
      </w:r>
    </w:p>
    <w:p w14:paraId="0096455A" w14:textId="77777777" w:rsidR="00890B77" w:rsidRDefault="00890B77" w:rsidP="00890B77"/>
    <w:p w14:paraId="1FEF4837" w14:textId="77777777" w:rsidR="00890B77" w:rsidRDefault="00890B77" w:rsidP="00890B77">
      <w:r>
        <w:t xml:space="preserve">Frederick </w:t>
      </w:r>
      <w:proofErr w:type="spellStart"/>
      <w:r>
        <w:t>Barbossa</w:t>
      </w:r>
      <w:proofErr w:type="spellEnd"/>
      <w:r>
        <w:t xml:space="preserve"> is the owner of the credit card with number 7374 1214 5572 5078 which expires on 10/25.</w:t>
      </w:r>
    </w:p>
    <w:p w14:paraId="39B23A80" w14:textId="77777777" w:rsidR="00890B77" w:rsidRDefault="00890B77" w:rsidP="00890B77"/>
    <w:p w14:paraId="057B21A6" w14:textId="77777777" w:rsidR="00890B77" w:rsidRDefault="00890B77" w:rsidP="00890B77">
      <w:r>
        <w:t xml:space="preserve"> ----------------------</w:t>
      </w:r>
    </w:p>
    <w:p w14:paraId="5FC690B4" w14:textId="77777777" w:rsidR="00890B77" w:rsidRDefault="00890B77" w:rsidP="00890B77">
      <w:r>
        <w:t>Welcome to the Data Analytics Store!!!</w:t>
      </w:r>
    </w:p>
    <w:p w14:paraId="5FAA3A75" w14:textId="77777777" w:rsidR="00890B77" w:rsidRDefault="00890B77" w:rsidP="00890B77">
      <w:r>
        <w:t>Order Placed: January 27, 2021</w:t>
      </w:r>
    </w:p>
    <w:p w14:paraId="20917804" w14:textId="77777777" w:rsidR="00890B77" w:rsidRDefault="00890B77" w:rsidP="00890B77">
      <w:r>
        <w:t>Tortuga Pirate Shop Order Number: 1357</w:t>
      </w:r>
    </w:p>
    <w:p w14:paraId="07B5FF4F" w14:textId="77777777" w:rsidR="00890B77" w:rsidRDefault="00890B77" w:rsidP="00890B77">
      <w:r>
        <w:t>Order Total: $10.00</w:t>
      </w:r>
    </w:p>
    <w:p w14:paraId="6C10229C" w14:textId="77777777" w:rsidR="00890B77" w:rsidRDefault="00890B77" w:rsidP="00890B77">
      <w:r>
        <w:t>Order successfully processed.</w:t>
      </w:r>
    </w:p>
    <w:p w14:paraId="420C9B41" w14:textId="77777777" w:rsidR="00890B77" w:rsidRDefault="00890B77" w:rsidP="00890B77">
      <w:r>
        <w:t>Thank you, Will Turner for ordering the Treasure Map Tapestry. Your Mastercard credit card will be charged for $10.00.</w:t>
      </w:r>
    </w:p>
    <w:p w14:paraId="78ACEBB2" w14:textId="77777777" w:rsidR="00890B77" w:rsidRDefault="00890B77" w:rsidP="00890B77"/>
    <w:p w14:paraId="1CDAF8C3" w14:textId="77777777" w:rsidR="00890B77" w:rsidRDefault="00890B77" w:rsidP="00890B77">
      <w:r>
        <w:t xml:space="preserve"> --- Credit Card Information ----</w:t>
      </w:r>
    </w:p>
    <w:p w14:paraId="1786164D" w14:textId="77777777" w:rsidR="00890B77" w:rsidRDefault="00890B77" w:rsidP="00890B77"/>
    <w:p w14:paraId="0E124A10" w14:textId="77777777" w:rsidR="00890B77" w:rsidRDefault="00890B77" w:rsidP="00890B77">
      <w:r>
        <w:lastRenderedPageBreak/>
        <w:t>Will Turner is the owner of the credit card with number 7499 2788 1321 4702 which expires on 10/25.</w:t>
      </w:r>
    </w:p>
    <w:p w14:paraId="6EB0033A" w14:textId="77777777" w:rsidR="00890B77" w:rsidRDefault="00890B77" w:rsidP="00890B77"/>
    <w:p w14:paraId="7178C9D8" w14:textId="77777777" w:rsidR="00890B77" w:rsidRDefault="00890B77" w:rsidP="00890B77">
      <w:r>
        <w:t xml:space="preserve"> ----------------------</w:t>
      </w:r>
    </w:p>
    <w:p w14:paraId="41E45463" w14:textId="77777777" w:rsidR="00890B77" w:rsidRDefault="00890B77" w:rsidP="00890B77">
      <w:r>
        <w:t>Welcome to the Data Analytics Store!!!</w:t>
      </w:r>
    </w:p>
    <w:p w14:paraId="6F86299C" w14:textId="77777777" w:rsidR="00890B77" w:rsidRDefault="00890B77" w:rsidP="00890B77">
      <w:r>
        <w:t>Order Placed: January 27, 2021</w:t>
      </w:r>
    </w:p>
    <w:p w14:paraId="08F7491A" w14:textId="77777777" w:rsidR="00890B77" w:rsidRDefault="00890B77" w:rsidP="00890B77">
      <w:r>
        <w:t>Tortuga Pirate Shop Order Number: 3182</w:t>
      </w:r>
    </w:p>
    <w:p w14:paraId="11BC0EA4" w14:textId="77777777" w:rsidR="00890B77" w:rsidRDefault="00890B77" w:rsidP="00890B77">
      <w:r>
        <w:t>Order Total: $74.00</w:t>
      </w:r>
    </w:p>
    <w:p w14:paraId="768A52C9" w14:textId="77777777" w:rsidR="00890B77" w:rsidRDefault="00890B77" w:rsidP="00890B77">
      <w:r>
        <w:t>Order successfully processed.</w:t>
      </w:r>
    </w:p>
    <w:p w14:paraId="3396E57A" w14:textId="77777777" w:rsidR="00890B77" w:rsidRDefault="00890B77" w:rsidP="00890B77">
      <w:r>
        <w:t xml:space="preserve">Thank you, Elizabeth Swann for ordering the Pirates of </w:t>
      </w:r>
      <w:proofErr w:type="spellStart"/>
      <w:r>
        <w:t>Carribean</w:t>
      </w:r>
      <w:proofErr w:type="spellEnd"/>
      <w:r>
        <w:t xml:space="preserve"> Wall Poster. Your Amex credit card will be charged for $74.00.</w:t>
      </w:r>
    </w:p>
    <w:p w14:paraId="3EEE47EC" w14:textId="77777777" w:rsidR="00890B77" w:rsidRDefault="00890B77" w:rsidP="00890B77"/>
    <w:p w14:paraId="5649F0F7" w14:textId="77777777" w:rsidR="00890B77" w:rsidRDefault="00890B77" w:rsidP="00890B77">
      <w:r>
        <w:t xml:space="preserve"> --- Credit Card Information ----</w:t>
      </w:r>
    </w:p>
    <w:p w14:paraId="6DAE1177" w14:textId="77777777" w:rsidR="00890B77" w:rsidRDefault="00890B77" w:rsidP="00890B77"/>
    <w:p w14:paraId="49E0E4FC" w14:textId="77777777" w:rsidR="00890B77" w:rsidRDefault="00890B77" w:rsidP="00890B77">
      <w:r>
        <w:t>Elizabeth Swann is the owner of the credit card with number 3670 3773 9658 7039 which expires on 10/25.</w:t>
      </w:r>
    </w:p>
    <w:p w14:paraId="53BD80F8" w14:textId="77777777" w:rsidR="00890B77" w:rsidRDefault="00890B77" w:rsidP="00890B77"/>
    <w:p w14:paraId="280999BD" w14:textId="77777777" w:rsidR="00890B77" w:rsidRDefault="00890B77" w:rsidP="00890B77">
      <w:r>
        <w:t xml:space="preserve"> ----------------------</w:t>
      </w:r>
    </w:p>
    <w:p w14:paraId="135BB3DE" w14:textId="77777777" w:rsidR="00890B77" w:rsidRDefault="00890B77" w:rsidP="00890B77">
      <w:r>
        <w:t>Welcome to the Data Analytics Store!!!</w:t>
      </w:r>
    </w:p>
    <w:p w14:paraId="400FF4B6" w14:textId="77777777" w:rsidR="00890B77" w:rsidRDefault="00890B77" w:rsidP="00890B77">
      <w:r>
        <w:t>Order Placed: January 27, 2021</w:t>
      </w:r>
    </w:p>
    <w:p w14:paraId="3F2BB246" w14:textId="77777777" w:rsidR="00890B77" w:rsidRDefault="00890B77" w:rsidP="00890B77">
      <w:r>
        <w:t>Tortuga Pirate Shop Order Number: 2339</w:t>
      </w:r>
    </w:p>
    <w:p w14:paraId="0A62FE33" w14:textId="77777777" w:rsidR="00890B77" w:rsidRDefault="00890B77" w:rsidP="00890B77">
      <w:r>
        <w:t>Order Total: $49.00</w:t>
      </w:r>
    </w:p>
    <w:p w14:paraId="12BEAB0B" w14:textId="77777777" w:rsidR="00890B77" w:rsidRDefault="00890B77" w:rsidP="00890B77">
      <w:r>
        <w:t>Order successfully processed.</w:t>
      </w:r>
    </w:p>
    <w:p w14:paraId="37B48789" w14:textId="77777777" w:rsidR="00890B77" w:rsidRDefault="00890B77" w:rsidP="00890B77">
      <w:r>
        <w:t xml:space="preserve">Thank you, </w:t>
      </w:r>
      <w:proofErr w:type="spellStart"/>
      <w:r>
        <w:t>Joshamee</w:t>
      </w:r>
      <w:proofErr w:type="spellEnd"/>
      <w:r>
        <w:t xml:space="preserve"> Gibbs for ordering the Davy Jones Music Box. Your Discover credit card will be charged for $49.00.</w:t>
      </w:r>
    </w:p>
    <w:p w14:paraId="23C051A3" w14:textId="77777777" w:rsidR="00890B77" w:rsidRDefault="00890B77" w:rsidP="00890B77"/>
    <w:p w14:paraId="24089CE7" w14:textId="77777777" w:rsidR="00890B77" w:rsidRDefault="00890B77" w:rsidP="00890B77">
      <w:r>
        <w:t xml:space="preserve"> --- Credit Card Information ----</w:t>
      </w:r>
    </w:p>
    <w:p w14:paraId="797816B7" w14:textId="77777777" w:rsidR="00890B77" w:rsidRDefault="00890B77" w:rsidP="00890B77"/>
    <w:p w14:paraId="50AA91D1" w14:textId="0F0C71A8" w:rsidR="0009324F" w:rsidRPr="0009324F" w:rsidRDefault="00890B77" w:rsidP="00890B77">
      <w:proofErr w:type="spellStart"/>
      <w:r>
        <w:t>Joshamee</w:t>
      </w:r>
      <w:proofErr w:type="spellEnd"/>
      <w:r>
        <w:t xml:space="preserve"> Gibbs is the owner of the credit card with number 5222 4440 7371 2617 which expires on 10/25.</w:t>
      </w:r>
    </w:p>
    <w:sectPr w:rsidR="0009324F" w:rsidRPr="000932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EF3CC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NDMzMrMwNTExtjBX0lEKTi0uzszPAykwrgUA6hjVpywAAAA="/>
  </w:docVars>
  <w:rsids>
    <w:rsidRoot w:val="006665DD"/>
    <w:rsid w:val="000776AF"/>
    <w:rsid w:val="0009324F"/>
    <w:rsid w:val="00440453"/>
    <w:rsid w:val="004552D3"/>
    <w:rsid w:val="006665DD"/>
    <w:rsid w:val="0078161E"/>
    <w:rsid w:val="008734BB"/>
    <w:rsid w:val="00890B77"/>
    <w:rsid w:val="008B2689"/>
    <w:rsid w:val="00E11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51F9"/>
  <w15:chartTrackingRefBased/>
  <w15:docId w15:val="{F0EC0964-0D49-42B3-9C87-040F630C4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5DD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161E"/>
    <w:pPr>
      <w:keepNext/>
      <w:keepLines/>
      <w:numPr>
        <w:numId w:val="1"/>
      </w:numPr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161E"/>
    <w:pPr>
      <w:keepNext/>
      <w:keepLines/>
      <w:numPr>
        <w:ilvl w:val="1"/>
        <w:numId w:val="1"/>
      </w:numPr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161E"/>
    <w:pPr>
      <w:keepNext/>
      <w:keepLines/>
      <w:numPr>
        <w:ilvl w:val="2"/>
        <w:numId w:val="1"/>
      </w:numPr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161E"/>
    <w:pPr>
      <w:keepNext/>
      <w:keepLines/>
      <w:numPr>
        <w:ilvl w:val="3"/>
        <w:numId w:val="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161E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161E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161E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161E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161E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161E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161E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8161E"/>
    <w:pPr>
      <w:contextualSpacing/>
      <w:jc w:val="center"/>
    </w:pPr>
    <w:rPr>
      <w:rFonts w:ascii="Verdana" w:eastAsiaTheme="majorEastAsia" w:hAnsi="Verdana" w:cstheme="majorBidi"/>
      <w:b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8161E"/>
    <w:rPr>
      <w:rFonts w:ascii="Verdana" w:eastAsiaTheme="majorEastAsia" w:hAnsi="Verdana" w:cstheme="majorBidi"/>
      <w:b/>
      <w:spacing w:val="5"/>
      <w:kern w:val="28"/>
      <w:sz w:val="28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161E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161E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161E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161E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161E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161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161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161E"/>
    <w:pPr>
      <w:jc w:val="center"/>
    </w:pPr>
    <w:rPr>
      <w:b/>
      <w:bCs/>
      <w:szCs w:val="18"/>
    </w:rPr>
  </w:style>
  <w:style w:type="table" w:styleId="TableGrid">
    <w:name w:val="Table Grid"/>
    <w:basedOn w:val="TableNormal"/>
    <w:uiPriority w:val="59"/>
    <w:rsid w:val="006665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1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8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29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870</Words>
  <Characters>496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eyan Umapathy</dc:creator>
  <cp:keywords/>
  <dc:description/>
  <cp:lastModifiedBy>Karthikeyan Umapathy</cp:lastModifiedBy>
  <cp:revision>4</cp:revision>
  <dcterms:created xsi:type="dcterms:W3CDTF">2021-01-28T03:57:00Z</dcterms:created>
  <dcterms:modified xsi:type="dcterms:W3CDTF">2021-01-29T14:41:00Z</dcterms:modified>
</cp:coreProperties>
</file>